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0, -0.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 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9, -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6, 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8, -0.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 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5, 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7, 0.009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55, 0.3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32, 0.3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90, 0.4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83, 0.4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50, 0.0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28, 0.4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75, 0.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88, 0.67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4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87, 0.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0, 0.3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29, 0.9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50, 0.284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6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0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0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7</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5</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2</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05:34:13Z</dcterms:created>
  <dcterms:modified xsi:type="dcterms:W3CDTF">2023-06-02T05: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